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E68C5" w14:textId="77777777" w:rsidR="00634D81" w:rsidRDefault="00767EFE">
      <w:pPr>
        <w:pStyle w:val="Title"/>
      </w:pPr>
      <w:r>
        <w:t xml:space="preserve">An analysis of the ‘community involvement statements’ published in </w:t>
      </w:r>
      <w:r>
        <w:rPr>
          <w:i/>
          <w:iCs/>
        </w:rPr>
        <w:t>Autism</w:t>
      </w:r>
    </w:p>
    <w:p w14:paraId="387E68C6" w14:textId="77777777" w:rsidR="00634D81" w:rsidRDefault="00767EFE">
      <w:pPr>
        <w:pStyle w:val="Author"/>
      </w:pPr>
      <w:r>
        <w:t>Diana Tan</w:t>
      </w:r>
    </w:p>
    <w:p w14:paraId="387E68C7" w14:textId="77777777" w:rsidR="00634D81" w:rsidRDefault="00767EFE">
      <w:pPr>
        <w:pStyle w:val="Date"/>
      </w:pPr>
      <w:r>
        <w:t>2023-10-13</w:t>
      </w:r>
    </w:p>
    <w:p w14:paraId="387E68C8" w14:textId="77777777" w:rsidR="00634D81" w:rsidRDefault="00767EFE">
      <w:pPr>
        <w:pStyle w:val="Heading2"/>
      </w:pPr>
      <w:bookmarkStart w:id="0" w:name="preliminary-analysis"/>
      <w:r>
        <w:t>Preliminary analysis</w:t>
      </w:r>
    </w:p>
    <w:p w14:paraId="387E68C9" w14:textId="77777777" w:rsidR="00634D81" w:rsidRDefault="00767EFE">
      <w:pPr>
        <w:pStyle w:val="Heading4"/>
      </w:pPr>
      <w:bookmarkStart w:id="1" w:name="Xf73e339f954a06930aea63bb1e3073f83a80f95"/>
      <w:r>
        <w:t xml:space="preserve">This report provides an overview of results generated from a preliminary analysis. This dataset includes information obtained from 283 journal articles (excluding Perspectives, Commentaries and Editorials; n = 16) published in Autism in the year 2019 (two </w:t>
      </w:r>
      <w:r>
        <w:t>years before community involvement statements were made mandatory) or 2022 (two years after statements were made mandatory).</w:t>
      </w:r>
    </w:p>
    <w:p w14:paraId="387E68CA" w14:textId="77777777" w:rsidR="00634D81" w:rsidRDefault="00767EFE">
      <w:pPr>
        <w:pStyle w:val="FirstParagraph"/>
      </w:pPr>
      <w:r>
        <w:t xml:space="preserve"> </w:t>
      </w:r>
    </w:p>
    <w:p w14:paraId="387E68CB" w14:textId="77777777" w:rsidR="00634D81" w:rsidRDefault="00767EFE">
      <w:pPr>
        <w:pStyle w:val="Heading5"/>
      </w:pPr>
      <w:bookmarkStart w:id="2" w:name="frequency-of-reporting"/>
      <w:r>
        <w:rPr>
          <w:b/>
          <w:bCs/>
        </w:rPr>
        <w:t>1) Frequency of reporting</w:t>
      </w:r>
    </w:p>
    <w:p w14:paraId="387E68CC" w14:textId="77777777" w:rsidR="00634D81" w:rsidRDefault="00767EFE">
      <w:pPr>
        <w:pStyle w:val="FirstParagraph"/>
      </w:pPr>
      <w:r>
        <w:t xml:space="preserve">Between 1 Jan 2019 and 31 Dec 2019, </w:t>
      </w:r>
      <w:r>
        <w:rPr>
          <w:i/>
          <w:iCs/>
        </w:rPr>
        <w:t>Autism</w:t>
      </w:r>
      <w:r>
        <w:t xml:space="preserve"> published 116 research papers. 12 of which (10.3%) included </w:t>
      </w:r>
      <w:r>
        <w:t xml:space="preserve">information on community involvement activity. Between 1 Jan 2022 and 31 Dec 2022, following the introduction of the mandatory reporting of community involvement policy in Jan 2021, </w:t>
      </w:r>
      <w:r>
        <w:rPr>
          <w:i/>
          <w:iCs/>
        </w:rPr>
        <w:t>Autism</w:t>
      </w:r>
      <w:r>
        <w:t xml:space="preserve"> published 167 research papers. 90 of which (53.9%) included informa</w:t>
      </w:r>
      <w:r>
        <w:t>tion on community involvement activity.</w:t>
      </w:r>
    </w:p>
    <w:p w14:paraId="387E68CD" w14:textId="77777777" w:rsidR="00634D81" w:rsidRDefault="00767EFE">
      <w:pPr>
        <w:pStyle w:val="SourceCode"/>
      </w:pPr>
      <w:r>
        <w:rPr>
          <w:rStyle w:val="NormalTok"/>
        </w:rPr>
        <w:t xml:space="preserve">yearCommInv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yearPub"</w:t>
      </w:r>
      <w:r>
        <w:rPr>
          <w:rStyle w:val="NormalTok"/>
        </w:rPr>
        <w:t xml:space="preserve">, </w:t>
      </w:r>
      <w:r>
        <w:rPr>
          <w:rStyle w:val="StringTok"/>
        </w:rPr>
        <w:t>"commInvPres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ubCountTotal </w:t>
      </w:r>
      <w:r>
        <w:rPr>
          <w:rStyle w:val="OtherTok"/>
        </w:rPr>
        <w:t>&lt;-</w:t>
      </w:r>
      <w:r>
        <w:rPr>
          <w:rStyle w:val="NormalTok"/>
        </w:rPr>
        <w:t xml:space="preserve"> yearCommIn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Pu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ubByCommInv </w:t>
      </w:r>
      <w:r>
        <w:rPr>
          <w:rStyle w:val="OtherTok"/>
        </w:rPr>
        <w:t>&lt;-</w:t>
      </w:r>
      <w:r>
        <w:rPr>
          <w:rStyle w:val="NormalTok"/>
        </w:rPr>
        <w:t xml:space="preserve"> yearCommIn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Pu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commInvPresen</w:t>
      </w:r>
      <w:r>
        <w:rPr>
          <w:rStyle w:val="NormalTok"/>
        </w:rPr>
        <w:t xml:space="preserve">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yearComm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yearCommInv))</w:t>
      </w:r>
      <w:r>
        <w:br/>
      </w:r>
      <w:r>
        <w:br/>
      </w:r>
      <w:r>
        <w:rPr>
          <w:rStyle w:val="NormalTok"/>
        </w:rPr>
        <w:t xml:space="preserve">freq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yearCommIn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yearPu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2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commInvPresenc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esence of community involv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eqBarChart</w:t>
      </w:r>
    </w:p>
    <w:p w14:paraId="387E68CE" w14:textId="77777777" w:rsidR="00634D81" w:rsidRDefault="00767EFE">
      <w:pPr>
        <w:pStyle w:val="FirstParagraph"/>
      </w:pPr>
      <w:r>
        <w:rPr>
          <w:noProof/>
        </w:rPr>
        <w:drawing>
          <wp:inline distT="0" distB="0" distL="0" distR="0" wp14:anchorId="387E68D6" wp14:editId="387E68D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lim-analysis_files/figure-docx/frequency%20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E68CF" w14:textId="77777777" w:rsidR="00634D81" w:rsidRDefault="00767EFE">
      <w:pPr>
        <w:pStyle w:val="BodyText"/>
      </w:pPr>
      <w:r>
        <w:t xml:space="preserve"> </w:t>
      </w:r>
    </w:p>
    <w:p w14:paraId="387E68D0" w14:textId="77777777" w:rsidR="00634D81" w:rsidRDefault="00767EFE">
      <w:pPr>
        <w:pStyle w:val="Heading5"/>
      </w:pPr>
      <w:bookmarkStart w:id="3" w:name="type-of-community-involvement-report"/>
      <w:bookmarkEnd w:id="2"/>
      <w:r>
        <w:rPr>
          <w:b/>
          <w:bCs/>
        </w:rPr>
        <w:t>2) Type of community involvement report</w:t>
      </w:r>
    </w:p>
    <w:p w14:paraId="387E68D1" w14:textId="77777777" w:rsidR="00634D81" w:rsidRDefault="00767EFE">
      <w:pPr>
        <w:pStyle w:val="SourceCode"/>
      </w:pPr>
      <w:r>
        <w:rPr>
          <w:rStyle w:val="NormalTok"/>
        </w:rPr>
        <w:t>partdat</w:t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mInvPres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yearPu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r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artdata))</w:t>
      </w:r>
      <w:r>
        <w:br/>
      </w:r>
      <w:r>
        <w:br/>
      </w:r>
      <w:r>
        <w:rPr>
          <w:rStyle w:val="NormalTok"/>
        </w:rPr>
        <w:t xml:space="preserve">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art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earPub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rtBarChart</w:t>
      </w:r>
    </w:p>
    <w:p w14:paraId="387E68D2" w14:textId="77777777" w:rsidR="00634D81" w:rsidRDefault="00767EFE">
      <w:pPr>
        <w:pStyle w:val="FirstParagraph"/>
      </w:pPr>
      <w:r>
        <w:rPr>
          <w:noProof/>
        </w:rPr>
        <w:lastRenderedPageBreak/>
        <w:drawing>
          <wp:inline distT="0" distB="0" distL="0" distR="0" wp14:anchorId="387E68D8" wp14:editId="387E68D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elim-analysis_files/figure-docx/level%20of%20particip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387E68D3" w14:textId="77777777" w:rsidR="00634D81" w:rsidRDefault="00767EFE">
      <w:pPr>
        <w:pStyle w:val="Heading5"/>
      </w:pPr>
      <w:bookmarkStart w:id="4" w:name="breadth-of-community-involvement"/>
      <w:bookmarkEnd w:id="3"/>
      <w:r>
        <w:rPr>
          <w:b/>
          <w:bCs/>
        </w:rPr>
        <w:t>3) Breadth of Community Involvement</w:t>
      </w:r>
    </w:p>
    <w:p w14:paraId="387E68D4" w14:textId="77777777" w:rsidR="00634D81" w:rsidRDefault="00767EFE">
      <w:pPr>
        <w:pStyle w:val="SourceCode"/>
      </w:pPr>
      <w:r>
        <w:rPr>
          <w:rStyle w:val="NormalTok"/>
        </w:rPr>
        <w:t xml:space="preserve">breadth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datalong </w:t>
      </w:r>
      <w:r>
        <w:rPr>
          <w:rStyle w:val="OtherTok"/>
        </w:rPr>
        <w:t>&lt;-</w:t>
      </w:r>
      <w:r>
        <w:rPr>
          <w:rStyle w:val="NormalTok"/>
        </w:rPr>
        <w:t xml:space="preserve"> breadth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 study (</w:t>
      </w:r>
      <w:r>
        <w:rPr>
          <w:rStyle w:val="StringTok"/>
        </w:rPr>
        <w:t>add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</w:t>
      </w:r>
      <w:r>
        <w:rPr>
          <w:rStyle w:val="CommentTok"/>
        </w:rPr>
        <w:t>tion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data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parttab)</w:t>
      </w:r>
      <w:r>
        <w:br/>
      </w:r>
      <w:r>
        <w:br/>
      </w:r>
      <w:r>
        <w:rPr>
          <w:rStyle w:val="NormalTok"/>
        </w:rPr>
        <w:t xml:space="preserve">breathpartlong </w:t>
      </w:r>
      <w:r>
        <w:rPr>
          <w:rStyle w:val="OtherTok"/>
        </w:rPr>
        <w:t>&lt;-</w:t>
      </w:r>
      <w:r>
        <w:rPr>
          <w:rStyle w:val="NormalTok"/>
        </w:rPr>
        <w:t xml:space="preserve">  breadth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breadth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</w:t>
      </w:r>
      <w:r>
        <w:rPr>
          <w:rStyle w:val="StringTok"/>
        </w:rPr>
        <w:t>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 xml:space="preserve">,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 xml:space="preserve">,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rPr>
          <w:rStyle w:val="StringTok"/>
        </w:rPr>
        <w:t>"Anal</w:t>
      </w:r>
      <w:r>
        <w:rPr>
          <w:rStyle w:val="StringTok"/>
        </w:rPr>
        <w:t>ysing data"</w:t>
      </w:r>
      <w:r>
        <w:rPr>
          <w:rStyle w:val="NormalTok"/>
        </w:rPr>
        <w:t xml:space="preserve">,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 xml:space="preserve">,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rPr>
          <w:rStyle w:val="StringTok"/>
        </w:rPr>
        <w:t>"Developing intervention"</w:t>
      </w:r>
      <w:r>
        <w:rPr>
          <w:rStyle w:val="NormalTok"/>
        </w:rPr>
        <w:t xml:space="preserve">,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rPr>
          <w:rStyle w:val="StringTok"/>
        </w:rPr>
        <w:t>"Developing samplin</w:t>
      </w:r>
      <w:r>
        <w:rPr>
          <w:rStyle w:val="StringTok"/>
        </w:rPr>
        <w:t>g procedures"</w:t>
      </w:r>
      <w:r>
        <w:rPr>
          <w:rStyle w:val="NormalTok"/>
        </w:rPr>
        <w:t xml:space="preserve">,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rPr>
          <w:rStyle w:val="StringTok"/>
        </w:rPr>
        <w:t>"Designing study (added)"</w:t>
      </w:r>
      <w:r>
        <w:rPr>
          <w:rStyle w:val="NormalTok"/>
        </w:rPr>
        <w:t xml:space="preserve">,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arChart</w:t>
      </w:r>
    </w:p>
    <w:p w14:paraId="387E68D5" w14:textId="77777777" w:rsidR="00634D81" w:rsidRDefault="00767EFE">
      <w:pPr>
        <w:pStyle w:val="FirstParagraph"/>
      </w:pPr>
      <w:r>
        <w:rPr>
          <w:noProof/>
        </w:rPr>
        <w:drawing>
          <wp:inline distT="0" distB="0" distL="0" distR="0" wp14:anchorId="387E68DA" wp14:editId="2E024A0A">
            <wp:extent cx="5934075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relim-analysis_files/figure-docx/breadt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bookmarkEnd w:id="1"/>
    <w:bookmarkEnd w:id="0"/>
    <w:sectPr w:rsidR="00634D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E68E0" w14:textId="77777777" w:rsidR="00767EFE" w:rsidRDefault="00767EFE">
      <w:pPr>
        <w:spacing w:after="0"/>
      </w:pPr>
      <w:r>
        <w:separator/>
      </w:r>
    </w:p>
  </w:endnote>
  <w:endnote w:type="continuationSeparator" w:id="0">
    <w:p w14:paraId="387E68E2" w14:textId="77777777" w:rsidR="00767EFE" w:rsidRDefault="00767E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E68DC" w14:textId="77777777" w:rsidR="00634D81" w:rsidRDefault="00767EFE">
      <w:r>
        <w:separator/>
      </w:r>
    </w:p>
  </w:footnote>
  <w:footnote w:type="continuationSeparator" w:id="0">
    <w:p w14:paraId="387E68DD" w14:textId="77777777" w:rsidR="00634D81" w:rsidRDefault="00767E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0A1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273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4D81"/>
    <w:rsid w:val="00634D81"/>
    <w:rsid w:val="0076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E68C5"/>
  <w15:docId w15:val="{4414DECF-6D70-473A-8C09-04371621C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85</Words>
  <Characters>5045</Characters>
  <Application>Microsoft Office Word</Application>
  <DocSecurity>0</DocSecurity>
  <Lines>42</Lines>
  <Paragraphs>11</Paragraphs>
  <ScaleCrop>false</ScaleCrop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the ‘community involvement statements’ published in Autism</dc:title>
  <dc:creator>Diana Tan</dc:creator>
  <cp:keywords/>
  <cp:lastModifiedBy>Diana Tan</cp:lastModifiedBy>
  <cp:revision>2</cp:revision>
  <dcterms:created xsi:type="dcterms:W3CDTF">2023-10-13T04:19:00Z</dcterms:created>
  <dcterms:modified xsi:type="dcterms:W3CDTF">2023-10-13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3</vt:lpwstr>
  </property>
  <property fmtid="{D5CDD505-2E9C-101B-9397-08002B2CF9AE}" pid="3" name="output">
    <vt:lpwstr/>
  </property>
</Properties>
</file>